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D0568" w14:textId="7E27A9B9" w:rsidR="009C4C7B" w:rsidRPr="006D3AD4" w:rsidRDefault="009E68B6" w:rsidP="009C4C7B">
      <w:pPr>
        <w:spacing w:before="100" w:beforeAutospacing="1" w:after="100" w:afterAutospacing="1"/>
        <w:outlineLvl w:val="1"/>
        <w:rPr>
          <w:rFonts w:ascii="Verdana" w:eastAsia="Times New Roman" w:hAnsi="Verdana"/>
          <w:b/>
          <w:bCs/>
          <w:color w:val="000090"/>
          <w:sz w:val="36"/>
          <w:szCs w:val="36"/>
        </w:rPr>
      </w:pPr>
      <w:r>
        <w:rPr>
          <w:rFonts w:ascii="Verdana" w:eastAsia="Times New Roman" w:hAnsi="Verdana"/>
          <w:b/>
          <w:bCs/>
          <w:color w:val="000090"/>
          <w:sz w:val="36"/>
          <w:szCs w:val="36"/>
        </w:rPr>
        <w:t>ITMD 463/563</w:t>
      </w:r>
      <w:r w:rsidR="009C4C7B" w:rsidRPr="006D3AD4">
        <w:rPr>
          <w:rFonts w:ascii="Verdana" w:eastAsia="Times New Roman" w:hAnsi="Verdana"/>
          <w:b/>
          <w:bCs/>
          <w:color w:val="000090"/>
          <w:sz w:val="36"/>
          <w:szCs w:val="36"/>
        </w:rPr>
        <w:t xml:space="preserve"> Project </w:t>
      </w:r>
      <w:r w:rsidR="00C318AD">
        <w:rPr>
          <w:rFonts w:ascii="Verdana" w:eastAsia="Times New Roman" w:hAnsi="Verdana"/>
          <w:b/>
          <w:bCs/>
          <w:color w:val="000090"/>
          <w:sz w:val="36"/>
          <w:szCs w:val="36"/>
        </w:rPr>
        <w:t>4</w:t>
      </w:r>
    </w:p>
    <w:p w14:paraId="57254052" w14:textId="1249F4DD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oal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Write a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n ASP.NET web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application </w:t>
      </w:r>
      <w:r w:rsidR="00311EFA">
        <w:rPr>
          <w:rFonts w:ascii="Verdana" w:eastAsia="Times New Roman" w:hAnsi="Verdana"/>
          <w:color w:val="000000"/>
          <w:sz w:val="24"/>
          <w:szCs w:val="24"/>
        </w:rPr>
        <w:t xml:space="preserve">using Master Pages and Content pages.  The app will be a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mortgage calculator application that calculates the monthly payment for a loan based on the principal, number of years, and interest rate. </w:t>
      </w:r>
      <w:r w:rsidR="004F484F">
        <w:rPr>
          <w:rFonts w:ascii="Verdana" w:eastAsia="Times New Roman" w:hAnsi="Verdana"/>
          <w:color w:val="000000"/>
          <w:sz w:val="24"/>
          <w:szCs w:val="24"/>
        </w:rPr>
        <w:t>You should be able copy, and leverage components from project 3 in this new master pages project.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4B2165F3" w14:textId="64B2F2A5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Relevant Example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1A1A58">
        <w:rPr>
          <w:rFonts w:ascii="Verdana" w:eastAsia="Times New Roman" w:hAnsi="Verdana"/>
          <w:color w:val="000000"/>
          <w:sz w:val="24"/>
          <w:szCs w:val="24"/>
        </w:rPr>
        <w:t xml:space="preserve">See my lecture on </w:t>
      </w:r>
      <w:proofErr w:type="spellStart"/>
      <w:r w:rsidR="001A1A58">
        <w:rPr>
          <w:rFonts w:ascii="Verdana" w:eastAsia="Times New Roman" w:hAnsi="Verdana"/>
          <w:color w:val="000000"/>
          <w:sz w:val="24"/>
          <w:szCs w:val="24"/>
        </w:rPr>
        <w:t>MasterPages</w:t>
      </w:r>
      <w:proofErr w:type="spellEnd"/>
      <w:r w:rsidR="001A1A58">
        <w:rPr>
          <w:rFonts w:ascii="Verdana" w:eastAsia="Times New Roman" w:hAnsi="Verdana"/>
          <w:color w:val="000000"/>
          <w:sz w:val="24"/>
          <w:szCs w:val="24"/>
        </w:rPr>
        <w:t>.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5B510526" w14:textId="2E195013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Deliverable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Submit a zip file of your .Net Solution file on </w:t>
      </w:r>
      <w:proofErr w:type="spellStart"/>
      <w:r w:rsidR="009E1A07">
        <w:rPr>
          <w:rFonts w:ascii="Verdana" w:eastAsia="Times New Roman" w:hAnsi="Verdana"/>
          <w:color w:val="000000"/>
          <w:sz w:val="24"/>
          <w:szCs w:val="24"/>
        </w:rPr>
        <w:t>BlackBoard</w:t>
      </w:r>
      <w:proofErr w:type="spell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using this naming convention: Pro</w:t>
      </w:r>
      <w:r w:rsidR="00480633">
        <w:rPr>
          <w:rFonts w:ascii="Verdana" w:eastAsia="Times New Roman" w:hAnsi="Verdana"/>
          <w:color w:val="000000"/>
          <w:sz w:val="24"/>
          <w:szCs w:val="24"/>
        </w:rPr>
        <w:t>4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-Smith.zip (replace Smith by your last name)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4E3F75E5" w14:textId="2EB61C1B" w:rsidR="00783E56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May the UI well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to make your application clear to the user. </w:t>
      </w:r>
      <w:r w:rsidR="00783E56">
        <w:rPr>
          <w:rFonts w:ascii="Verdana" w:eastAsia="Times New Roman" w:hAnsi="Verdana"/>
          <w:color w:val="000000"/>
          <w:sz w:val="24"/>
          <w:szCs w:val="24"/>
        </w:rPr>
        <w:t xml:space="preserve"> Something </w:t>
      </w:r>
      <w:r w:rsidR="009553D4">
        <w:rPr>
          <w:rFonts w:ascii="Verdana" w:eastAsia="Times New Roman" w:hAnsi="Verdana"/>
          <w:color w:val="000000"/>
          <w:sz w:val="24"/>
          <w:szCs w:val="24"/>
        </w:rPr>
        <w:t>better than this.  Also make the dropdown for rates more complete</w:t>
      </w:r>
      <w:r w:rsidR="009B4A80">
        <w:rPr>
          <w:rFonts w:ascii="Verdana" w:eastAsia="Times New Roman" w:hAnsi="Verdana"/>
          <w:color w:val="000000"/>
          <w:sz w:val="24"/>
          <w:szCs w:val="24"/>
        </w:rPr>
        <w:t xml:space="preserve"> (offer more choices from .25% to 10% by .25 percent, so .25%, .50%, .75%, … 9.75 and finally 10%)</w:t>
      </w:r>
      <w:r w:rsidR="009553D4">
        <w:rPr>
          <w:rFonts w:ascii="Verdana" w:eastAsia="Times New Roman" w:hAnsi="Verdana"/>
          <w:color w:val="000000"/>
          <w:sz w:val="24"/>
          <w:szCs w:val="24"/>
        </w:rPr>
        <w:t>.</w:t>
      </w:r>
      <w:bookmarkStart w:id="0" w:name="_GoBack"/>
      <w:bookmarkEnd w:id="0"/>
    </w:p>
    <w:p w14:paraId="1B60FA33" w14:textId="1CC20A54" w:rsidR="00AA639B" w:rsidRPr="00261BDA" w:rsidRDefault="00AA639B" w:rsidP="00261BDA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261BDA">
        <w:rPr>
          <w:rFonts w:ascii="Verdana" w:eastAsia="Times New Roman" w:hAnsi="Verdana"/>
          <w:color w:val="000000"/>
          <w:sz w:val="24"/>
          <w:szCs w:val="24"/>
        </w:rPr>
        <w:t xml:space="preserve">Note the use of the </w:t>
      </w:r>
      <w:proofErr w:type="spellStart"/>
      <w:r w:rsidRPr="00261BDA">
        <w:rPr>
          <w:rFonts w:ascii="Verdana" w:eastAsia="Times New Roman" w:hAnsi="Verdana"/>
          <w:color w:val="000000"/>
          <w:sz w:val="24"/>
          <w:szCs w:val="24"/>
        </w:rPr>
        <w:t>ScriptManager</w:t>
      </w:r>
      <w:proofErr w:type="spellEnd"/>
      <w:r w:rsidRPr="00261BDA">
        <w:rPr>
          <w:rFonts w:ascii="Verdana" w:eastAsia="Times New Roman" w:hAnsi="Verdana"/>
          <w:color w:val="000000"/>
          <w:sz w:val="24"/>
          <w:szCs w:val="24"/>
        </w:rPr>
        <w:t xml:space="preserve"> to allow AJAX components (updates without a full page </w:t>
      </w:r>
      <w:proofErr w:type="spellStart"/>
      <w:r w:rsidRPr="00261BDA">
        <w:rPr>
          <w:rFonts w:ascii="Verdana" w:eastAsia="Times New Roman" w:hAnsi="Verdana"/>
          <w:color w:val="000000"/>
          <w:sz w:val="24"/>
          <w:szCs w:val="24"/>
        </w:rPr>
        <w:t>postback</w:t>
      </w:r>
      <w:proofErr w:type="spellEnd"/>
      <w:r w:rsidRPr="00261BDA">
        <w:rPr>
          <w:rFonts w:ascii="Verdana" w:eastAsia="Times New Roman" w:hAnsi="Verdana"/>
          <w:color w:val="000000"/>
          <w:sz w:val="24"/>
          <w:szCs w:val="24"/>
        </w:rPr>
        <w:t xml:space="preserve">) for the timer and for </w:t>
      </w:r>
      <w:proofErr w:type="spellStart"/>
      <w:r w:rsidRPr="00261BDA">
        <w:rPr>
          <w:rFonts w:ascii="Verdana" w:eastAsia="Times New Roman" w:hAnsi="Verdana"/>
          <w:color w:val="000000"/>
          <w:sz w:val="24"/>
          <w:szCs w:val="24"/>
        </w:rPr>
        <w:t>radiobuttons</w:t>
      </w:r>
      <w:proofErr w:type="spellEnd"/>
      <w:r w:rsidRPr="00261BDA">
        <w:rPr>
          <w:rFonts w:ascii="Verdana" w:eastAsia="Times New Roman" w:hAnsi="Verdana"/>
          <w:color w:val="000000"/>
          <w:sz w:val="24"/>
          <w:szCs w:val="24"/>
        </w:rPr>
        <w:t xml:space="preserve"> and the optional years </w:t>
      </w:r>
      <w:r w:rsidR="009260FF" w:rsidRPr="00261BDA">
        <w:rPr>
          <w:rFonts w:ascii="Verdana" w:eastAsia="Times New Roman" w:hAnsi="Verdana"/>
          <w:color w:val="000000"/>
          <w:sz w:val="24"/>
          <w:szCs w:val="24"/>
        </w:rPr>
        <w:t>textbox.</w:t>
      </w:r>
    </w:p>
    <w:p w14:paraId="16B5F569" w14:textId="77420066" w:rsidR="0037594F" w:rsidRPr="00480633" w:rsidRDefault="0037594F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Note in the example there are THREE pages: One for the loan info, one for viewing past loan entered, and one to clear the loans </w:t>
      </w:r>
      <w:r w:rsidR="00C35387">
        <w:rPr>
          <w:rFonts w:ascii="Verdana" w:eastAsia="Times New Roman" w:hAnsi="Verdana"/>
          <w:b/>
          <w:bCs/>
          <w:color w:val="000000"/>
          <w:sz w:val="24"/>
          <w:szCs w:val="24"/>
        </w:rPr>
        <w:t>file.</w:t>
      </w:r>
    </w:p>
    <w:p w14:paraId="3A164762" w14:textId="52E5EAFA" w:rsidR="00480633" w:rsidRDefault="00480633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 xml:space="preserve">You’ll be </w:t>
      </w:r>
      <w:r w:rsidR="00143C9E">
        <w:rPr>
          <w:rFonts w:ascii="Verdana" w:eastAsia="Times New Roman" w:hAnsi="Verdana"/>
          <w:color w:val="000000"/>
          <w:sz w:val="24"/>
          <w:szCs w:val="24"/>
        </w:rPr>
        <w:t xml:space="preserve">staying with the </w:t>
      </w:r>
      <w:r w:rsidR="00CC2C17">
        <w:rPr>
          <w:rFonts w:ascii="Verdana" w:eastAsia="Times New Roman" w:hAnsi="Verdana"/>
          <w:color w:val="000000"/>
          <w:sz w:val="24"/>
          <w:szCs w:val="24"/>
        </w:rPr>
        <w:t>file-based</w:t>
      </w:r>
      <w:r w:rsidR="00143C9E">
        <w:rPr>
          <w:rFonts w:ascii="Verdana" w:eastAsia="Times New Roman" w:hAnsi="Verdana"/>
          <w:color w:val="000000"/>
          <w:sz w:val="24"/>
          <w:szCs w:val="24"/>
        </w:rPr>
        <w:t xml:space="preserve"> IO version of the application</w:t>
      </w:r>
    </w:p>
    <w:p w14:paraId="739AAC07" w14:textId="742A30DC" w:rsidR="009C4C7B" w:rsidRPr="006D3AD4" w:rsidRDefault="004D58C7" w:rsidP="00783E56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A16594" wp14:editId="0044D3C3">
            <wp:extent cx="5290835" cy="4441249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91719" cy="444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C7B"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0FC68095" w14:textId="77777777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Detailed Specs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> </w:t>
      </w:r>
    </w:p>
    <w:p w14:paraId="4D3F874E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Input the principal, number of years, and interest rate as string variables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19369780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Convert each of the variables in the preceding step to double or decimal using the </w:t>
      </w:r>
      <w:proofErr w:type="spellStart"/>
      <w:proofErr w:type="gramStart"/>
      <w:r w:rsidRPr="006D3AD4">
        <w:rPr>
          <w:rFonts w:ascii="Verdana" w:eastAsia="Times New Roman" w:hAnsi="Verdana"/>
          <w:color w:val="000000"/>
          <w:sz w:val="24"/>
          <w:szCs w:val="24"/>
        </w:rPr>
        <w:t>double.TryParse</w:t>
      </w:r>
      <w:proofErr w:type="spellEnd"/>
      <w:proofErr w:type="gram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or </w:t>
      </w:r>
      <w:proofErr w:type="spellStart"/>
      <w:r w:rsidRPr="006D3AD4">
        <w:rPr>
          <w:rFonts w:ascii="Verdana" w:eastAsia="Times New Roman" w:hAnsi="Verdana"/>
          <w:color w:val="000000"/>
          <w:sz w:val="24"/>
          <w:szCs w:val="24"/>
        </w:rPr>
        <w:t>decimal.TryParse</w:t>
      </w:r>
      <w:proofErr w:type="spell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method. Prompt the user to reenter any illegal input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5E5ECD02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Compute the monthly payment using this formula: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> </w:t>
      </w:r>
    </w:p>
    <w:tbl>
      <w:tblPr>
        <w:tblW w:w="0" w:type="auto"/>
        <w:tblCellSpacing w:w="15" w:type="dxa"/>
        <w:tblInd w:w="144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369"/>
        <w:gridCol w:w="317"/>
        <w:gridCol w:w="3540"/>
      </w:tblGrid>
      <w:tr w:rsidR="009C4C7B" w:rsidRPr="006D3AD4" w14:paraId="3CC732AD" w14:textId="77777777" w:rsidTr="008C09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EBB8D0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  <w:r w:rsidRPr="006D3AD4">
              <w:rPr>
                <w:rFonts w:ascii="Verdana" w:eastAsia="Times New Roman" w:hAnsi="Verdana"/>
                <w:color w:val="000000"/>
                <w:sz w:val="24"/>
                <w:szCs w:val="24"/>
              </w:rPr>
              <w:t>m</w:t>
            </w:r>
          </w:p>
        </w:tc>
        <w:tc>
          <w:tcPr>
            <w:tcW w:w="0" w:type="auto"/>
            <w:vAlign w:val="center"/>
            <w:hideMark/>
          </w:tcPr>
          <w:p w14:paraId="6F1E03C3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  <w:r w:rsidRPr="006D3AD4">
              <w:rPr>
                <w:rFonts w:ascii="Verdana" w:eastAsia="Times New Roman" w:hAnsi="Verdana"/>
                <w:color w:val="000000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5"/>
            </w:tblGrid>
            <w:tr w:rsidR="009C4C7B" w:rsidRPr="006D3AD4" w14:paraId="606C15B5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8347F3" w14:textId="77777777" w:rsidR="009C4C7B" w:rsidRPr="006D3AD4" w:rsidRDefault="009C4C7B" w:rsidP="008C0963">
                  <w:pPr>
                    <w:jc w:val="center"/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t>p r / 1200.0</w:t>
                  </w:r>
                </w:p>
              </w:tc>
            </w:tr>
            <w:tr w:rsidR="009C4C7B" w:rsidRPr="006D3AD4" w14:paraId="176ED7AE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D89B844" w14:textId="77777777" w:rsidR="009C4C7B" w:rsidRPr="006D3AD4" w:rsidRDefault="00261BDA" w:rsidP="008C0963">
                  <w:pPr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pict w14:anchorId="6B1D08E5">
                      <v:rect id="_x0000_i1025" style="width:0;height:1.5pt" o:hralign="center" o:hrstd="t" o:hrnoshade="t" o:hr="t" fillcolor="black" stroked="f"/>
                    </w:pict>
                  </w:r>
                </w:p>
              </w:tc>
            </w:tr>
            <w:tr w:rsidR="009C4C7B" w:rsidRPr="006D3AD4" w14:paraId="5FF810DD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54F2EC" w14:textId="77777777" w:rsidR="009C4C7B" w:rsidRPr="006D3AD4" w:rsidRDefault="009C4C7B" w:rsidP="008C0963">
                  <w:pPr>
                    <w:jc w:val="center"/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t xml:space="preserve">1 - (1.0 + r / 1200.0) </w:t>
                  </w: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  <w:vertAlign w:val="superscript"/>
                    </w:rPr>
                    <w:t>-12.0 n</w:t>
                  </w:r>
                </w:p>
              </w:tc>
            </w:tr>
          </w:tbl>
          <w:p w14:paraId="4AABD2EA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</w:p>
        </w:tc>
      </w:tr>
    </w:tbl>
    <w:p w14:paraId="1877B026" w14:textId="77777777" w:rsidR="0061611B" w:rsidRDefault="009C4C7B" w:rsidP="0061611B">
      <w:pPr>
        <w:spacing w:before="100" w:beforeAutospacing="1" w:after="100" w:afterAutospacing="1"/>
        <w:ind w:left="720"/>
        <w:rPr>
          <w:rFonts w:ascii="Verdana" w:eastAsia="Times New Roman" w:hAnsi="Verdana"/>
          <w:color w:val="000000"/>
          <w:sz w:val="24"/>
          <w:szCs w:val="24"/>
        </w:rPr>
      </w:pPr>
      <w:r w:rsidRPr="0061611B">
        <w:rPr>
          <w:rFonts w:ascii="Verdana" w:eastAsia="Times New Roman" w:hAnsi="Verdana"/>
          <w:color w:val="000000"/>
          <w:sz w:val="24"/>
          <w:szCs w:val="24"/>
        </w:rPr>
        <w:lastRenderedPageBreak/>
        <w:br/>
        <w:t xml:space="preserve">p = principal (dollars), n = number of years, r = interest rate (percent), m = monthly payment (dollars). 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  <w:t> 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  <w:t xml:space="preserve">Use the .Net function call </w:t>
      </w:r>
      <w:proofErr w:type="spellStart"/>
      <w:proofErr w:type="gramStart"/>
      <w:r w:rsidRPr="0061611B">
        <w:rPr>
          <w:rFonts w:ascii="Verdana" w:eastAsia="Times New Roman" w:hAnsi="Verdana"/>
          <w:color w:val="000000"/>
          <w:sz w:val="24"/>
          <w:szCs w:val="24"/>
        </w:rPr>
        <w:t>Math.pow</w:t>
      </w:r>
      <w:proofErr w:type="spellEnd"/>
      <w:r w:rsidRPr="0061611B">
        <w:rPr>
          <w:rFonts w:ascii="Verdana" w:eastAsia="Times New Roman" w:hAnsi="Verdana"/>
          <w:color w:val="000000"/>
          <w:sz w:val="24"/>
          <w:szCs w:val="24"/>
        </w:rPr>
        <w:t>(</w:t>
      </w:r>
      <w:proofErr w:type="gramEnd"/>
      <w:r w:rsidRPr="0061611B">
        <w:rPr>
          <w:rFonts w:ascii="Verdana" w:eastAsia="Times New Roman" w:hAnsi="Verdana"/>
          <w:color w:val="000000"/>
          <w:sz w:val="24"/>
          <w:szCs w:val="24"/>
        </w:rPr>
        <w:t xml:space="preserve">x, y) to compute </w:t>
      </w:r>
      <w:proofErr w:type="spellStart"/>
      <w:r w:rsidRPr="0061611B">
        <w:rPr>
          <w:rFonts w:ascii="Verdana" w:eastAsia="Times New Roman" w:hAnsi="Verdana"/>
          <w:color w:val="000000"/>
          <w:sz w:val="24"/>
          <w:szCs w:val="24"/>
        </w:rPr>
        <w:t>x</w:t>
      </w:r>
      <w:r w:rsidRPr="0061611B">
        <w:rPr>
          <w:rFonts w:ascii="Verdana" w:eastAsia="Times New Roman" w:hAnsi="Verdana"/>
          <w:color w:val="000000"/>
          <w:sz w:val="24"/>
          <w:szCs w:val="24"/>
          <w:vertAlign w:val="superscript"/>
        </w:rPr>
        <w:t>y</w:t>
      </w:r>
      <w:proofErr w:type="spellEnd"/>
      <w:r w:rsidRPr="0061611B">
        <w:rPr>
          <w:rFonts w:ascii="Verdana" w:eastAsia="Times New Roman" w:hAnsi="Verdana"/>
          <w:color w:val="000000"/>
          <w:sz w:val="24"/>
          <w:szCs w:val="24"/>
        </w:rPr>
        <w:t xml:space="preserve"> (x raised to the y power). 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</w:r>
    </w:p>
    <w:p w14:paraId="4C746C57" w14:textId="77777777" w:rsidR="0061611B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// use the function to calculate the monthly payment</w:t>
      </w: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</w:t>
      </w:r>
    </w:p>
    <w:p w14:paraId="296D1A5A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private double </w:t>
      </w:r>
      <w:proofErr w:type="spellStart"/>
      <w:proofErr w:type="gramStart"/>
      <w:r w:rsidRPr="00540B22">
        <w:rPr>
          <w:rFonts w:ascii="Verdana" w:eastAsia="Times New Roman" w:hAnsi="Verdana"/>
          <w:color w:val="000000"/>
          <w:sz w:val="24"/>
          <w:szCs w:val="24"/>
        </w:rPr>
        <w:t>ComputeMonthlyPayment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</w:t>
      </w:r>
      <w:proofErr w:type="gramEnd"/>
      <w:r w:rsidRPr="00540B22">
        <w:rPr>
          <w:rFonts w:ascii="Verdana" w:eastAsia="Times New Roman" w:hAnsi="Verdana"/>
          <w:color w:val="000000"/>
          <w:sz w:val="24"/>
          <w:szCs w:val="24"/>
        </w:rPr>
        <w:t>double principal, double years, double rate)</w:t>
      </w:r>
    </w:p>
    <w:p w14:paraId="5998B2E1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{</w:t>
      </w:r>
    </w:p>
    <w:p w14:paraId="521346D1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monthly = 0;</w:t>
      </w:r>
    </w:p>
    <w:p w14:paraId="48909B0A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top = principal * rate / 1200.00;</w:t>
      </w:r>
    </w:p>
    <w:p w14:paraId="6E98A3AD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bottom = 1 -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Math.Pow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1.0 + rate / 1200.0, -12.0 * years);</w:t>
      </w:r>
    </w:p>
    <w:p w14:paraId="70CC03E7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 http://www.bankrate.com/calculators/mortgages/loan-calculator.aspx</w:t>
      </w:r>
    </w:p>
    <w:p w14:paraId="5DBEB006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monthly = top / bottom;</w:t>
      </w:r>
    </w:p>
    <w:p w14:paraId="7773C0CD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Console.WriteLine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);</w:t>
      </w:r>
    </w:p>
    <w:p w14:paraId="2EB86485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Console.WriteLine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("With a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principl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of ${0}, duration of {1} years and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a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interest rate of {2}% the monthly loan payment amount is {3:$0.00}", principal, years, rate, monthly);</w:t>
      </w:r>
    </w:p>
    <w:p w14:paraId="72F51975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return monthly;</w:t>
      </w:r>
    </w:p>
    <w:p w14:paraId="3FDE80DC" w14:textId="77777777" w:rsidR="0061611B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}</w:t>
      </w:r>
    </w:p>
    <w:p w14:paraId="4D2E416C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Output the amount of the monthly payment. </w:t>
      </w:r>
    </w:p>
    <w:p w14:paraId="0290B5F6" w14:textId="77777777" w:rsidR="009C4C7B" w:rsidRDefault="00F74FBB" w:rsidP="009C4C7B">
      <w:pPr>
        <w:spacing w:beforeAutospacing="1" w:afterAutospacing="1"/>
        <w:ind w:left="720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Hints and q</w:t>
      </w:r>
      <w:r w:rsidR="009C4C7B">
        <w:rPr>
          <w:rFonts w:ascii="Verdana" w:eastAsia="Times New Roman" w:hAnsi="Verdana"/>
          <w:color w:val="000000"/>
          <w:sz w:val="24"/>
          <w:szCs w:val="24"/>
        </w:rPr>
        <w:t>uestions to ask yourself before handing this in:</w:t>
      </w:r>
    </w:p>
    <w:p w14:paraId="04A15D29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>Is the Window title set to something meaningful?</w:t>
      </w:r>
    </w:p>
    <w:p w14:paraId="3D7FA99D" w14:textId="7B4A9EAC" w:rsidR="00B44804" w:rsidRDefault="00553832" w:rsidP="00B44804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Things to think about</w:t>
      </w:r>
    </w:p>
    <w:p w14:paraId="659AD3F3" w14:textId="77777777" w:rsidR="002D1184" w:rsidRPr="00B44804" w:rsidRDefault="002D118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 xml:space="preserve">You can use If </w:t>
      </w:r>
      <w:proofErr w:type="gramStart"/>
      <w:r>
        <w:rPr>
          <w:rFonts w:ascii="Verdana" w:eastAsia="Times New Roman" w:hAnsi="Verdana"/>
          <w:color w:val="000000"/>
          <w:sz w:val="24"/>
          <w:szCs w:val="24"/>
        </w:rPr>
        <w:t>(!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IsPostback</w:t>
      </w:r>
      <w:proofErr w:type="spellEnd"/>
      <w:proofErr w:type="gramEnd"/>
      <w:r>
        <w:rPr>
          <w:rFonts w:ascii="Verdana" w:eastAsia="Times New Roman" w:hAnsi="Verdana"/>
          <w:color w:val="000000"/>
          <w:sz w:val="24"/>
          <w:szCs w:val="24"/>
        </w:rPr>
        <w:t xml:space="preserve">) in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page_load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 to see if you processing a post back.</w:t>
      </w:r>
    </w:p>
    <w:p w14:paraId="7FC1FFB8" w14:textId="77777777" w:rsidR="00B44804" w:rsidRPr="002D1184" w:rsidRDefault="00B44804" w:rsidP="002D1184">
      <w:pPr>
        <w:pStyle w:val="ListBullet"/>
        <w:tabs>
          <w:tab w:val="clear" w:pos="360"/>
          <w:tab w:val="num" w:pos="2520"/>
        </w:tabs>
        <w:ind w:left="2520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lastRenderedPageBreak/>
        <w:t xml:space="preserve">Make sure to use a </w:t>
      </w:r>
      <w:proofErr w:type="spellStart"/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t>RadioButtonList</w:t>
      </w:r>
      <w:proofErr w:type="spellEnd"/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t xml:space="preserve"> for your radio button needs</w:t>
      </w:r>
    </w:p>
    <w:p w14:paraId="507C2C01" w14:textId="3B1B529E" w:rsidR="00B44804" w:rsidRPr="00B44804" w:rsidRDefault="00B4480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On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List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make sure to set </w:t>
      </w:r>
      <w:proofErr w:type="spellStart"/>
      <w:r w:rsidR="002D1184">
        <w:rPr>
          <w:rFonts w:ascii="Verdana" w:eastAsia="Times New Roman" w:hAnsi="Verdana"/>
          <w:color w:val="000000"/>
          <w:sz w:val="24"/>
          <w:szCs w:val="24"/>
        </w:rPr>
        <w:t>A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uto</w:t>
      </w:r>
      <w:r w:rsidR="002D1184">
        <w:rPr>
          <w:rFonts w:ascii="Verdana" w:eastAsia="Times New Roman" w:hAnsi="Verdana"/>
          <w:color w:val="000000"/>
          <w:sz w:val="24"/>
          <w:szCs w:val="24"/>
        </w:rPr>
        <w:t>P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ost</w:t>
      </w:r>
      <w:r w:rsidR="002D1184">
        <w:rPr>
          <w:rFonts w:ascii="Verdana" w:eastAsia="Times New Roman" w:hAnsi="Verdana"/>
          <w:color w:val="000000"/>
          <w:sz w:val="24"/>
          <w:szCs w:val="24"/>
        </w:rPr>
        <w:t>b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ack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2D1184">
        <w:rPr>
          <w:rFonts w:ascii="Verdana" w:eastAsia="Times New Roman" w:hAnsi="Verdana"/>
          <w:color w:val="000000"/>
          <w:sz w:val="24"/>
          <w:szCs w:val="24"/>
        </w:rPr>
        <w:t xml:space="preserve">property is set 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to true (this way when change a radio value is changed you get a post back</w:t>
      </w:r>
      <w:r w:rsidR="00C8144D">
        <w:rPr>
          <w:rFonts w:ascii="Verdana" w:eastAsia="Times New Roman" w:hAnsi="Verdana"/>
          <w:color w:val="000000"/>
          <w:sz w:val="24"/>
          <w:szCs w:val="24"/>
        </w:rPr>
        <w:t>.  Why?  You need to enable the Textbox is they picked other.</w:t>
      </w:r>
    </w:p>
    <w:p w14:paraId="46B10D70" w14:textId="77777777" w:rsidR="00B44804" w:rsidRDefault="00B4480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Use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List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selection changed event to respond to changes to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lists selection (remember you'll have to enable and disable the Textbox</w:t>
      </w:r>
      <w:r w:rsidR="00160209">
        <w:rPr>
          <w:rFonts w:ascii="Verdana" w:eastAsia="Times New Roman" w:hAnsi="Verdana"/>
          <w:color w:val="000000"/>
          <w:sz w:val="24"/>
          <w:szCs w:val="24"/>
        </w:rPr>
        <w:t>)</w:t>
      </w:r>
    </w:p>
    <w:p w14:paraId="115D4AD2" w14:textId="77777777" w:rsidR="00160209" w:rsidRPr="006D3AD4" w:rsidRDefault="00160209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 xml:space="preserve">Rather than a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combobox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 you’ll be using a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DropDownList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>.</w:t>
      </w:r>
    </w:p>
    <w:p w14:paraId="430C188E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Did I break the functionality out in such a way that I would reuse part this this </w:t>
      </w:r>
      <w:proofErr w:type="gramStart"/>
      <w:r w:rsidRPr="006D3AD4">
        <w:rPr>
          <w:rFonts w:ascii="Verdana" w:eastAsia="Times New Roman" w:hAnsi="Verdana"/>
          <w:color w:val="000000"/>
          <w:sz w:val="24"/>
          <w:szCs w:val="24"/>
        </w:rPr>
        <w:t>again.</w:t>
      </w:r>
      <w:proofErr w:type="gram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 For example, the computation components or the conversion from a string component again easily (hint: like in the next assignment)?</w:t>
      </w:r>
    </w:p>
    <w:p w14:paraId="4216D741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157648">
        <w:rPr>
          <w:rFonts w:ascii="Verdana" w:eastAsia="Times New Roman" w:hAnsi="Verdana"/>
          <w:color w:val="000000"/>
          <w:sz w:val="24"/>
          <w:szCs w:val="24"/>
        </w:rPr>
        <w:t>Did I format the monthly payment as a proper money amount (e.g. $2.91 instead of 2.90813453)?</w:t>
      </w:r>
    </w:p>
    <w:p w14:paraId="014CA006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157648">
        <w:rPr>
          <w:rFonts w:ascii="Verdana" w:eastAsia="Times New Roman" w:hAnsi="Verdana"/>
          <w:color w:val="000000"/>
          <w:sz w:val="24"/>
          <w:szCs w:val="24"/>
        </w:rPr>
        <w:t xml:space="preserve">Check the output with this site </w: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begin"/>
      </w:r>
      <w:r w:rsidRPr="00157648">
        <w:rPr>
          <w:rFonts w:ascii="Verdana" w:eastAsia="Times New Roman" w:hAnsi="Verdana"/>
          <w:color w:val="000000"/>
          <w:sz w:val="24"/>
          <w:szCs w:val="24"/>
        </w:rPr>
        <w:instrText xml:space="preserve"> INCLUDEPICTURE "https://col.cdm.depaul.edu/Images/link.png" \* MERGEFORMATINET </w:instrTex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separate"/>
      </w:r>
      <w:r w:rsidR="00261BDA">
        <w:rPr>
          <w:rFonts w:ascii="Verdana" w:eastAsia="Times New Roman" w:hAnsi="Verdana"/>
          <w:color w:val="000000"/>
          <w:sz w:val="24"/>
          <w:szCs w:val="24"/>
        </w:rPr>
        <w:pict w14:anchorId="53EB28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External Link" style="width:24pt;height:24pt" o:button="t"/>
        </w:pic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end"/>
      </w:r>
      <w:hyperlink r:id="rId9" w:history="1">
        <w:r w:rsidRPr="00157648">
          <w:rPr>
            <w:rStyle w:val="Hyperlink"/>
            <w:rFonts w:ascii="Verdana" w:eastAsia="Times New Roman" w:hAnsi="Verdana"/>
            <w:sz w:val="24"/>
            <w:szCs w:val="24"/>
          </w:rPr>
          <w:t>http://www.bankrate.com/calculators/mortgages/loan-calculator.aspx</w:t>
        </w:r>
      </w:hyperlink>
    </w:p>
    <w:p w14:paraId="73A3BDA0" w14:textId="77777777" w:rsidR="009C4C7B" w:rsidRDefault="009C4C7B" w:rsidP="004525AA">
      <w:pPr>
        <w:pStyle w:val="PlainText"/>
        <w:numPr>
          <w:ilvl w:val="0"/>
          <w:numId w:val="2"/>
        </w:numPr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A85A89">
        <w:rPr>
          <w:rFonts w:ascii="Verdana" w:eastAsia="Times New Roman" w:hAnsi="Verdana" w:cs="Times New Roman"/>
          <w:color w:val="000000"/>
          <w:sz w:val="24"/>
          <w:szCs w:val="24"/>
        </w:rPr>
        <w:t xml:space="preserve">Please use these naming standards for future projects:  </w:t>
      </w:r>
      <w:hyperlink r:id="rId10" w:history="1">
        <w:r w:rsidRPr="00A85A89">
          <w:rPr>
            <w:rStyle w:val="Hyperlink"/>
            <w:rFonts w:ascii="Verdana" w:hAnsi="Verdana"/>
            <w:sz w:val="24"/>
            <w:szCs w:val="24"/>
          </w:rPr>
          <w:t>http://blogs.msdn.com/b/mschray/archive/2013/05/06/practical-naming-standards-for-c.aspx</w:t>
        </w:r>
      </w:hyperlink>
    </w:p>
    <w:p w14:paraId="6BAE8CD9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Is the output clear?</w:t>
      </w:r>
    </w:p>
    <w:p w14:paraId="225E519A" w14:textId="6FFF143D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rading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DB74E6">
        <w:rPr>
          <w:rFonts w:ascii="Verdana" w:eastAsia="Times New Roman" w:hAnsi="Verdana"/>
          <w:color w:val="000000"/>
          <w:sz w:val="24"/>
          <w:szCs w:val="24"/>
        </w:rPr>
        <w:t>Per syllabus</w:t>
      </w:r>
    </w:p>
    <w:sectPr w:rsidR="009C4C7B" w:rsidRPr="006D3A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9F0B6" w14:textId="77777777" w:rsidR="002E6698" w:rsidRDefault="002E6698" w:rsidP="0021214D">
      <w:r>
        <w:separator/>
      </w:r>
    </w:p>
  </w:endnote>
  <w:endnote w:type="continuationSeparator" w:id="0">
    <w:p w14:paraId="18924C4A" w14:textId="77777777" w:rsidR="002E6698" w:rsidRDefault="002E6698" w:rsidP="00212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A047B" w14:textId="77777777" w:rsidR="0021214D" w:rsidRDefault="00212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57F07" w14:textId="77777777" w:rsidR="0021214D" w:rsidRDefault="00212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D483A" w14:textId="77777777" w:rsidR="0021214D" w:rsidRDefault="00212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9EDC8" w14:textId="77777777" w:rsidR="002E6698" w:rsidRDefault="002E6698" w:rsidP="0021214D">
      <w:r>
        <w:separator/>
      </w:r>
    </w:p>
  </w:footnote>
  <w:footnote w:type="continuationSeparator" w:id="0">
    <w:p w14:paraId="196EE0B3" w14:textId="77777777" w:rsidR="002E6698" w:rsidRDefault="002E6698" w:rsidP="00212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08A8" w14:textId="77777777" w:rsidR="0021214D" w:rsidRDefault="00212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0EB96" w14:textId="77777777" w:rsidR="0021214D" w:rsidRDefault="002121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6E659" w14:textId="77777777" w:rsidR="0021214D" w:rsidRDefault="00212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5C8D1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C3D5D"/>
    <w:multiLevelType w:val="hybridMultilevel"/>
    <w:tmpl w:val="59769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8E67C0"/>
    <w:multiLevelType w:val="multilevel"/>
    <w:tmpl w:val="DC78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zU1MzW2MDcwtDRW0lEKTi0uzszPAykwqgUAauSaYywAAAA="/>
  </w:docVars>
  <w:rsids>
    <w:rsidRoot w:val="009F165E"/>
    <w:rsid w:val="00143C9E"/>
    <w:rsid w:val="00160209"/>
    <w:rsid w:val="001A1A58"/>
    <w:rsid w:val="0021214D"/>
    <w:rsid w:val="00261BDA"/>
    <w:rsid w:val="002A5940"/>
    <w:rsid w:val="002D1184"/>
    <w:rsid w:val="002E6698"/>
    <w:rsid w:val="00311EFA"/>
    <w:rsid w:val="0037594F"/>
    <w:rsid w:val="003C7C36"/>
    <w:rsid w:val="00480633"/>
    <w:rsid w:val="00483A60"/>
    <w:rsid w:val="004D58C7"/>
    <w:rsid w:val="004F484F"/>
    <w:rsid w:val="005326D6"/>
    <w:rsid w:val="00540B22"/>
    <w:rsid w:val="00553832"/>
    <w:rsid w:val="005E2854"/>
    <w:rsid w:val="0061611B"/>
    <w:rsid w:val="00783E56"/>
    <w:rsid w:val="009260FF"/>
    <w:rsid w:val="009553D4"/>
    <w:rsid w:val="009B4A80"/>
    <w:rsid w:val="009C4C7B"/>
    <w:rsid w:val="009E1A07"/>
    <w:rsid w:val="009E68B6"/>
    <w:rsid w:val="009F165E"/>
    <w:rsid w:val="00A85A89"/>
    <w:rsid w:val="00AA639B"/>
    <w:rsid w:val="00B44804"/>
    <w:rsid w:val="00C318AD"/>
    <w:rsid w:val="00C35387"/>
    <w:rsid w:val="00C8144D"/>
    <w:rsid w:val="00CC2C17"/>
    <w:rsid w:val="00DB74E6"/>
    <w:rsid w:val="00F74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E9B721"/>
  <w15:chartTrackingRefBased/>
  <w15:docId w15:val="{67947743-E718-469D-9B74-44EF825D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C7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4C7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C4C7B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4C7B"/>
    <w:rPr>
      <w:rFonts w:ascii="Calibri" w:hAnsi="Calibri"/>
      <w:szCs w:val="21"/>
    </w:rPr>
  </w:style>
  <w:style w:type="paragraph" w:styleId="NoSpacing">
    <w:name w:val="No Spacing"/>
    <w:uiPriority w:val="1"/>
    <w:qFormat/>
    <w:rsid w:val="009C4C7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9C4C7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4480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14D"/>
  </w:style>
  <w:style w:type="paragraph" w:styleId="Footer">
    <w:name w:val="footer"/>
    <w:basedOn w:val="Normal"/>
    <w:link w:val="Foot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14D"/>
  </w:style>
  <w:style w:type="paragraph" w:styleId="FootnoteText">
    <w:name w:val="footnote text"/>
    <w:basedOn w:val="Normal"/>
    <w:link w:val="FootnoteTextChar"/>
    <w:uiPriority w:val="99"/>
    <w:semiHidden/>
    <w:unhideWhenUsed/>
    <w:rsid w:val="00DB74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4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4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blogs.msdn.com/b/mschray/archive/2013/05/06/practical-naming-standards-for-c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ankrate.com/calculators/mortgages/loan-calculator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950E1-4E25-4007-8089-5BB0FC7C0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0</TotalTime>
  <Pages>4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Martin Schray</cp:lastModifiedBy>
  <cp:revision>27</cp:revision>
  <dcterms:created xsi:type="dcterms:W3CDTF">2017-10-25T00:40:00Z</dcterms:created>
  <dcterms:modified xsi:type="dcterms:W3CDTF">2018-10-02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mschray@microsoft.com</vt:lpwstr>
  </property>
  <property fmtid="{D5CDD505-2E9C-101B-9397-08002B2CF9AE}" pid="6" name="MSIP_Label_f42aa342-8706-4288-bd11-ebb85995028c_SetDate">
    <vt:lpwstr>2017-10-24T19:40:13.2757424-05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